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032E6" w14:textId="77777777" w:rsidR="007E5A13" w:rsidRPr="00A73000" w:rsidRDefault="007E2715" w:rsidP="0067047E">
      <w:pPr>
        <w:pStyle w:val="Heading1"/>
        <w:spacing w:before="87"/>
        <w:ind w:left="0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Boxing NS Volunteer Letter</w:t>
      </w:r>
    </w:p>
    <w:p w14:paraId="7E9D6FC7" w14:textId="0BFFA6F7" w:rsidR="007E5A13" w:rsidRPr="00A73000" w:rsidRDefault="007E2715" w:rsidP="0067047E">
      <w:pPr>
        <w:spacing w:line="390" w:lineRule="exact"/>
        <w:rPr>
          <w:rFonts w:asciiTheme="minorHAnsi" w:hAnsiTheme="minorHAnsi" w:cstheme="minorHAnsi"/>
          <w:b/>
          <w:sz w:val="24"/>
          <w:szCs w:val="24"/>
        </w:rPr>
      </w:pPr>
      <w:r w:rsidRPr="00A73000">
        <w:rPr>
          <w:rFonts w:asciiTheme="minorHAnsi" w:hAnsiTheme="minorHAnsi" w:cstheme="minorHAnsi"/>
          <w:b/>
          <w:sz w:val="24"/>
          <w:szCs w:val="24"/>
        </w:rPr>
        <w:t xml:space="preserve">Re: </w:t>
      </w:r>
      <w:r w:rsidR="00A73000" w:rsidRPr="00A73000">
        <w:rPr>
          <w:rFonts w:asciiTheme="minorHAnsi" w:hAnsiTheme="minorHAnsi" w:cstheme="minorHAnsi"/>
          <w:b/>
          <w:sz w:val="24"/>
          <w:szCs w:val="24"/>
        </w:rPr>
        <w:t>Criminal Record Check</w:t>
      </w:r>
      <w:r w:rsidR="00D35991">
        <w:rPr>
          <w:rFonts w:asciiTheme="minorHAnsi" w:hAnsiTheme="minorHAnsi" w:cstheme="minorHAnsi"/>
          <w:b/>
          <w:sz w:val="24"/>
          <w:szCs w:val="24"/>
        </w:rPr>
        <w:t xml:space="preserve"> and Vulnerable </w:t>
      </w:r>
      <w:r w:rsidR="00DE2927">
        <w:rPr>
          <w:rFonts w:asciiTheme="minorHAnsi" w:hAnsiTheme="minorHAnsi" w:cstheme="minorHAnsi"/>
          <w:b/>
          <w:sz w:val="24"/>
          <w:szCs w:val="24"/>
        </w:rPr>
        <w:t>Sector</w:t>
      </w:r>
      <w:r w:rsidR="00D35991">
        <w:rPr>
          <w:rFonts w:asciiTheme="minorHAnsi" w:hAnsiTheme="minorHAnsi" w:cstheme="minorHAnsi"/>
          <w:b/>
          <w:sz w:val="24"/>
          <w:szCs w:val="24"/>
        </w:rPr>
        <w:t xml:space="preserve"> Check</w:t>
      </w:r>
    </w:p>
    <w:p w14:paraId="78D61768" w14:textId="77777777" w:rsidR="007E5A13" w:rsidRDefault="007E5A13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48B4DD17" w14:textId="51E40A24" w:rsidR="007E5A13" w:rsidRDefault="00FF505A">
      <w:pPr>
        <w:pStyle w:val="BodyText"/>
        <w:spacing w:before="11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ate:</w:t>
      </w:r>
    </w:p>
    <w:p w14:paraId="43C5C54B" w14:textId="77777777" w:rsidR="00FF505A" w:rsidRPr="00A73000" w:rsidRDefault="00FF505A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5D9292B8" w14:textId="77777777" w:rsidR="007E5A13" w:rsidRPr="00A73000" w:rsidRDefault="007E2715" w:rsidP="0067047E">
      <w:pPr>
        <w:pStyle w:val="BodyText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To Whom It May Concern:</w:t>
      </w:r>
    </w:p>
    <w:p w14:paraId="5B13951A" w14:textId="77777777" w:rsidR="007E5A13" w:rsidRPr="00A73000" w:rsidRDefault="007E5A13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</w:p>
    <w:p w14:paraId="11F8DEE3" w14:textId="1FF5B3AD" w:rsidR="007E5A13" w:rsidRPr="00A73000" w:rsidRDefault="007E2715" w:rsidP="0067047E">
      <w:pPr>
        <w:pStyle w:val="BodyText"/>
        <w:tabs>
          <w:tab w:val="left" w:pos="4292"/>
          <w:tab w:val="left" w:pos="6567"/>
          <w:tab w:val="left" w:pos="7481"/>
        </w:tabs>
        <w:spacing w:before="99" w:line="360" w:lineRule="auto"/>
        <w:ind w:right="278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w w:val="99"/>
          <w:sz w:val="24"/>
          <w:szCs w:val="24"/>
          <w:u w:val="single"/>
        </w:rPr>
        <w:t xml:space="preserve"> </w:t>
      </w:r>
      <w:r w:rsidR="00FF505A">
        <w:rPr>
          <w:rFonts w:asciiTheme="minorHAnsi" w:hAnsiTheme="minorHAnsi" w:cstheme="minorHAnsi"/>
          <w:w w:val="99"/>
          <w:sz w:val="24"/>
          <w:szCs w:val="24"/>
          <w:u w:val="single"/>
        </w:rPr>
        <w:t>_________</w:t>
      </w:r>
      <w:r w:rsidR="00A73000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FF505A">
        <w:rPr>
          <w:rFonts w:asciiTheme="minorHAnsi" w:hAnsiTheme="minorHAnsi" w:cstheme="minorHAnsi"/>
          <w:sz w:val="24"/>
          <w:szCs w:val="24"/>
          <w:u w:val="single"/>
        </w:rPr>
        <w:t>_______</w:t>
      </w:r>
      <w:r w:rsidRPr="00A73000">
        <w:rPr>
          <w:rFonts w:asciiTheme="minorHAnsi" w:hAnsiTheme="minorHAnsi" w:cstheme="minorHAnsi"/>
          <w:sz w:val="24"/>
          <w:szCs w:val="24"/>
        </w:rPr>
        <w:t>is applying to volunteer with Boxing NS as a coach/official/other active member for</w:t>
      </w:r>
      <w:r w:rsidR="009F18F7">
        <w:rPr>
          <w:rFonts w:asciiTheme="minorHAnsi" w:hAnsiTheme="minorHAnsi" w:cstheme="minorHAnsi"/>
          <w:sz w:val="24"/>
          <w:szCs w:val="24"/>
        </w:rPr>
        <w:t xml:space="preserve"> the year 2026</w:t>
      </w:r>
    </w:p>
    <w:p w14:paraId="138B7758" w14:textId="2456917D" w:rsidR="007E5A13" w:rsidRPr="00A73000" w:rsidRDefault="007E2715" w:rsidP="0067047E">
      <w:pPr>
        <w:pStyle w:val="BodyText"/>
        <w:ind w:right="426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Boxing NS is a not-for-profit society which aims to educate youth and adults in recreational and competitive boxing. Due to the close working nature of the training</w:t>
      </w:r>
      <w:r w:rsidR="00F51129" w:rsidRPr="00A73000">
        <w:rPr>
          <w:rFonts w:asciiTheme="minorHAnsi" w:hAnsiTheme="minorHAnsi" w:cstheme="minorHAnsi"/>
          <w:sz w:val="24"/>
          <w:szCs w:val="24"/>
        </w:rPr>
        <w:t>,</w:t>
      </w:r>
      <w:r w:rsidRPr="00A73000">
        <w:rPr>
          <w:rFonts w:asciiTheme="minorHAnsi" w:hAnsiTheme="minorHAnsi" w:cstheme="minorHAnsi"/>
          <w:sz w:val="24"/>
          <w:szCs w:val="24"/>
        </w:rPr>
        <w:t xml:space="preserve"> all volunteers are required to complete a Vulnerable Sector Check at their own personal cost every two years.</w:t>
      </w:r>
    </w:p>
    <w:p w14:paraId="686E2C61" w14:textId="1B0091AD" w:rsidR="007E5A13" w:rsidRPr="00A73000" w:rsidRDefault="007E5A13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0FB8E0C" w14:textId="2EE80814" w:rsidR="007E5A13" w:rsidRPr="00A73000" w:rsidRDefault="00601DC9" w:rsidP="00FE3B8A">
      <w:pPr>
        <w:pStyle w:val="BodyText"/>
        <w:ind w:right="502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1167B8C9" wp14:editId="24942A0E">
                <wp:simplePos x="0" y="0"/>
                <wp:positionH relativeFrom="margin">
                  <wp:align>left</wp:align>
                </wp:positionH>
                <wp:positionV relativeFrom="paragraph">
                  <wp:posOffset>705485</wp:posOffset>
                </wp:positionV>
                <wp:extent cx="6002655" cy="1878330"/>
                <wp:effectExtent l="0" t="0" r="17145" b="762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2655" cy="1878330"/>
                          <a:chOff x="1467" y="47"/>
                          <a:chExt cx="9333" cy="3174"/>
                        </a:xfrm>
                      </wpg:grpSpPr>
                      <pic:pic xmlns:pic="http://schemas.openxmlformats.org/drawingml/2006/picture">
                        <pic:nvPicPr>
                          <pic:cNvPr id="3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7" y="293"/>
                            <a:ext cx="2200" cy="1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467" y="275"/>
                            <a:ext cx="9333" cy="29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467" y="47"/>
                            <a:ext cx="9333" cy="28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E6FCD2" w14:textId="5E417C90" w:rsidR="007E5A13" w:rsidRDefault="007E2715" w:rsidP="007E2715">
                              <w:pPr>
                                <w:spacing w:before="57"/>
                                <w:ind w:left="125" w:right="219"/>
                                <w:rPr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i/>
                                  <w:sz w:val="24"/>
                                </w:rPr>
                                <w:t>Volunteers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: Please note 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 xml:space="preserve">that 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>you are responsible for acquiring the above documents as per the expectations/application requirements of the organization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>,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 xml:space="preserve">and 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>completing your search. Recognize that the costs vary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>,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as do the 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>application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requirements, often you will be asked to bring two pieces of 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>government-issued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ID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>,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one with a photo identification.</w:t>
                              </w:r>
                            </w:p>
                            <w:p w14:paraId="1F7DCB79" w14:textId="77777777" w:rsidR="007E5A13" w:rsidRDefault="007E5A13">
                              <w:pPr>
                                <w:spacing w:before="11"/>
                                <w:rPr>
                                  <w:i/>
                                  <w:sz w:val="23"/>
                                </w:rPr>
                              </w:pPr>
                            </w:p>
                            <w:p w14:paraId="37F3A9DD" w14:textId="782742AC" w:rsidR="007E5A13" w:rsidRDefault="007E2715">
                              <w:pPr>
                                <w:ind w:left="125" w:right="219"/>
                                <w:rPr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i/>
                                  <w:sz w:val="24"/>
                                </w:rPr>
                                <w:t>Upon return of the</w:t>
                              </w:r>
                              <w:r w:rsidR="00991EAA">
                                <w:rPr>
                                  <w:i/>
                                  <w:sz w:val="24"/>
                                </w:rPr>
                                <w:t xml:space="preserve"> </w:t>
                              </w:r>
                              <w:r w:rsidR="00601DC9">
                                <w:rPr>
                                  <w:i/>
                                  <w:sz w:val="24"/>
                                </w:rPr>
                                <w:t>Criminal Record Check</w:t>
                              </w:r>
                              <w:r w:rsidR="00AD2D4B">
                                <w:rPr>
                                  <w:i/>
                                  <w:sz w:val="24"/>
                                </w:rPr>
                                <w:t xml:space="preserve"> and 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>Vulnerable Secto</w:t>
                              </w:r>
                              <w:r w:rsidR="00601DC9">
                                <w:rPr>
                                  <w:i/>
                                  <w:sz w:val="24"/>
                                </w:rPr>
                                <w:t>r check,</w:t>
                              </w:r>
                              <w:r>
                                <w:rPr>
                                  <w:i/>
                                  <w:sz w:val="24"/>
                                </w:rPr>
                                <w:t xml:space="preserve"> please submit all documents along with your registration fee and completed Membership application to Boxing NS in advance of the year you wish to register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7B8C9" id="Group 3" o:spid="_x0000_s1026" style="position:absolute;margin-left:0;margin-top:55.55pt;width:472.65pt;height:147.9pt;z-index:-15728128;mso-wrap-distance-left:0;mso-wrap-distance-right:0;mso-position-horizontal:left;mso-position-horizontal-relative:margin" coordorigin="1467,47" coordsize="9333,31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1467;top:293;width:2200;height:1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">
                  <v:imagedata r:id="rId5" o:title=""/>
                </v:shape>
                <v:rect id="Rectangle 5" o:spid="_x0000_s1028" style="position:absolute;left:1467;top:275;width:9333;height:2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BfpwwAAANo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MHflXgD5PYGAAD//wMAUEsBAi0AFAAGAAgAAAAhANvh9svuAAAAhQEAABMAAAAAAAAAAAAA&#10;AAAAAAAAAFtDb250ZW50X1R5cGVzXS54bWxQSwECLQAUAAYACAAAACEAWvQsW78AAAAVAQAACwAA&#10;AAAAAAAAAAAAAAAfAQAAX3JlbHMvLnJlbHNQSwECLQAUAAYACAAAACEAdhAX6cMAAADaAAAADwAA&#10;AAAAAAAAAAAAAAAHAgAAZHJzL2Rvd25yZXYueG1sUEsFBgAAAAADAAMAtwAAAPcCAAAAAA==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467;top:47;width:9333;height:2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" filled="f" strokeweight=".5pt">
                  <v:textbox inset="0,0,0,0">
                    <w:txbxContent>
                      <w:p w14:paraId="13E6FCD2" w14:textId="5E417C90" w:rsidR="007E5A13" w:rsidRDefault="007E2715" w:rsidP="007E2715">
                        <w:pPr>
                          <w:spacing w:before="57"/>
                          <w:ind w:left="125" w:right="219"/>
                          <w:rPr>
                            <w:i/>
                            <w:sz w:val="24"/>
                          </w:rPr>
                        </w:pPr>
                        <w:r>
                          <w:rPr>
                            <w:b/>
                            <w:i/>
                            <w:sz w:val="24"/>
                          </w:rPr>
                          <w:t>Volunteers</w:t>
                        </w:r>
                        <w:r>
                          <w:rPr>
                            <w:i/>
                            <w:sz w:val="24"/>
                          </w:rPr>
                          <w:t xml:space="preserve">: Please note </w:t>
                        </w:r>
                        <w:r w:rsidR="00AD2D4B">
                          <w:rPr>
                            <w:i/>
                            <w:sz w:val="24"/>
                          </w:rPr>
                          <w:t xml:space="preserve">that </w:t>
                        </w:r>
                        <w:r>
                          <w:rPr>
                            <w:i/>
                            <w:sz w:val="24"/>
                          </w:rPr>
                          <w:t>you are responsible for acquiring the above documents as per the expectations/application requirements of the organization</w:t>
                        </w:r>
                        <w:r w:rsidR="00AD2D4B">
                          <w:rPr>
                            <w:i/>
                            <w:sz w:val="24"/>
                          </w:rPr>
                          <w:t>,</w:t>
                        </w:r>
                        <w:r>
                          <w:rPr>
                            <w:i/>
                            <w:sz w:val="24"/>
                          </w:rPr>
                          <w:t xml:space="preserve"> </w:t>
                        </w:r>
                        <w:r w:rsidR="00AD2D4B">
                          <w:rPr>
                            <w:i/>
                            <w:sz w:val="24"/>
                          </w:rPr>
                          <w:t xml:space="preserve">and </w:t>
                        </w:r>
                        <w:r>
                          <w:rPr>
                            <w:i/>
                            <w:sz w:val="24"/>
                          </w:rPr>
                          <w:t>completing your search. Recognize that the costs vary</w:t>
                        </w:r>
                        <w:r w:rsidR="00AD2D4B">
                          <w:rPr>
                            <w:i/>
                            <w:sz w:val="24"/>
                          </w:rPr>
                          <w:t>,</w:t>
                        </w:r>
                        <w:r>
                          <w:rPr>
                            <w:i/>
                            <w:sz w:val="24"/>
                          </w:rPr>
                          <w:t xml:space="preserve"> as do the </w:t>
                        </w:r>
                        <w:r w:rsidR="00AD2D4B">
                          <w:rPr>
                            <w:i/>
                            <w:sz w:val="24"/>
                          </w:rPr>
                          <w:t>application</w:t>
                        </w:r>
                        <w:r>
                          <w:rPr>
                            <w:i/>
                            <w:sz w:val="24"/>
                          </w:rPr>
                          <w:t xml:space="preserve"> requirements, often you will be asked to bring two pieces of </w:t>
                        </w:r>
                        <w:r w:rsidR="00AD2D4B">
                          <w:rPr>
                            <w:i/>
                            <w:sz w:val="24"/>
                          </w:rPr>
                          <w:t>government-issued</w:t>
                        </w:r>
                        <w:r>
                          <w:rPr>
                            <w:i/>
                            <w:sz w:val="24"/>
                          </w:rPr>
                          <w:t xml:space="preserve"> ID</w:t>
                        </w:r>
                        <w:r w:rsidR="00AD2D4B">
                          <w:rPr>
                            <w:i/>
                            <w:sz w:val="24"/>
                          </w:rPr>
                          <w:t>,</w:t>
                        </w:r>
                        <w:r>
                          <w:rPr>
                            <w:i/>
                            <w:sz w:val="24"/>
                          </w:rPr>
                          <w:t xml:space="preserve"> one with a photo identification.</w:t>
                        </w:r>
                      </w:p>
                      <w:p w14:paraId="1F7DCB79" w14:textId="77777777" w:rsidR="007E5A13" w:rsidRDefault="007E5A13">
                        <w:pPr>
                          <w:spacing w:before="11"/>
                          <w:rPr>
                            <w:i/>
                            <w:sz w:val="23"/>
                          </w:rPr>
                        </w:pPr>
                      </w:p>
                      <w:p w14:paraId="37F3A9DD" w14:textId="782742AC" w:rsidR="007E5A13" w:rsidRDefault="007E2715">
                        <w:pPr>
                          <w:ind w:left="125" w:right="219"/>
                          <w:rPr>
                            <w:i/>
                            <w:sz w:val="24"/>
                          </w:rPr>
                        </w:pPr>
                        <w:r>
                          <w:rPr>
                            <w:i/>
                            <w:sz w:val="24"/>
                          </w:rPr>
                          <w:t>Upon return of the</w:t>
                        </w:r>
                        <w:r w:rsidR="00991EAA">
                          <w:rPr>
                            <w:i/>
                            <w:sz w:val="24"/>
                          </w:rPr>
                          <w:t xml:space="preserve"> </w:t>
                        </w:r>
                        <w:r w:rsidR="00601DC9">
                          <w:rPr>
                            <w:i/>
                            <w:sz w:val="24"/>
                          </w:rPr>
                          <w:t>Criminal Record Check</w:t>
                        </w:r>
                        <w:r w:rsidR="00AD2D4B">
                          <w:rPr>
                            <w:i/>
                            <w:sz w:val="24"/>
                          </w:rPr>
                          <w:t xml:space="preserve"> and </w:t>
                        </w:r>
                        <w:r>
                          <w:rPr>
                            <w:i/>
                            <w:sz w:val="24"/>
                          </w:rPr>
                          <w:t>Vulnerable Secto</w:t>
                        </w:r>
                        <w:r w:rsidR="00601DC9">
                          <w:rPr>
                            <w:i/>
                            <w:sz w:val="24"/>
                          </w:rPr>
                          <w:t>r check,</w:t>
                        </w:r>
                        <w:r>
                          <w:rPr>
                            <w:i/>
                            <w:sz w:val="24"/>
                          </w:rPr>
                          <w:t xml:space="preserve"> please submit all documents along with your registration fee and completed Membership application to Boxing NS in advance of the year you wish to register. 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7E2715" w:rsidRPr="00A73000">
        <w:rPr>
          <w:rFonts w:asciiTheme="minorHAnsi" w:hAnsiTheme="minorHAnsi" w:cstheme="minorHAnsi"/>
          <w:sz w:val="24"/>
          <w:szCs w:val="24"/>
        </w:rPr>
        <w:t xml:space="preserve">It is the hope, but certainly not the expectation, that this letter may </w:t>
      </w:r>
      <w:r w:rsidR="00FE3B8A">
        <w:rPr>
          <w:rFonts w:asciiTheme="minorHAnsi" w:hAnsiTheme="minorHAnsi" w:cstheme="minorHAnsi"/>
          <w:sz w:val="24"/>
          <w:szCs w:val="24"/>
        </w:rPr>
        <w:t>lead to a reduction or elimination of said costs for</w:t>
      </w:r>
      <w:r w:rsidR="007E2715" w:rsidRPr="00A73000">
        <w:rPr>
          <w:rFonts w:asciiTheme="minorHAnsi" w:hAnsiTheme="minorHAnsi" w:cstheme="minorHAnsi"/>
          <w:sz w:val="24"/>
          <w:szCs w:val="24"/>
        </w:rPr>
        <w:t xml:space="preserve"> persons interested in volunteering with Boxing NS, thereby helping to promote the sport.</w:t>
      </w:r>
    </w:p>
    <w:p w14:paraId="3D85298B" w14:textId="243A8AD5" w:rsidR="007E5A13" w:rsidRPr="00A73000" w:rsidRDefault="00A73000" w:rsidP="00FE3B8A">
      <w:pPr>
        <w:pStyle w:val="BodyText"/>
        <w:spacing w:line="242" w:lineRule="auto"/>
        <w:ind w:right="603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549952" behindDoc="1" locked="0" layoutInCell="1" allowOverlap="1" wp14:anchorId="5DF00FF7" wp14:editId="302B801C">
                <wp:simplePos x="0" y="0"/>
                <wp:positionH relativeFrom="page">
                  <wp:posOffset>942975</wp:posOffset>
                </wp:positionH>
                <wp:positionV relativeFrom="paragraph">
                  <wp:posOffset>2162810</wp:posOffset>
                </wp:positionV>
                <wp:extent cx="5144770" cy="64643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4770" cy="646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A473C2" w14:textId="5C06B0C8" w:rsidR="007E5A13" w:rsidRDefault="007E5A13">
                            <w:pPr>
                              <w:spacing w:before="4"/>
                              <w:rPr>
                                <w:rFonts w:ascii="Times New Roman"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F00FF7" id="Text Box 2" o:spid="_x0000_s1030" type="#_x0000_t202" style="position:absolute;margin-left:74.25pt;margin-top:170.3pt;width:405.1pt;height:50.9pt;z-index:-157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" filled="f" stroked="f">
                <v:textbox inset="0,0,0,0">
                  <w:txbxContent>
                    <w:p w14:paraId="74A473C2" w14:textId="5C06B0C8" w:rsidR="007E5A13" w:rsidRDefault="007E5A13">
                      <w:pPr>
                        <w:spacing w:before="4"/>
                        <w:rPr>
                          <w:rFonts w:ascii="Times New Roman"/>
                          <w:sz w:val="4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E2715" w:rsidRPr="00A73000">
        <w:rPr>
          <w:rFonts w:asciiTheme="minorHAnsi" w:hAnsiTheme="minorHAnsi" w:cstheme="minorHAnsi"/>
          <w:sz w:val="24"/>
          <w:szCs w:val="24"/>
        </w:rPr>
        <w:t>Should there be any questions regarding the person seeking the check, please contact Boxing NS as per the contacts below.</w:t>
      </w:r>
    </w:p>
    <w:p w14:paraId="6D9E3E1B" w14:textId="77777777" w:rsidR="007E5A13" w:rsidRPr="00A73000" w:rsidRDefault="007E5A13">
      <w:pPr>
        <w:rPr>
          <w:rFonts w:asciiTheme="minorHAnsi" w:hAnsiTheme="minorHAnsi" w:cstheme="minorHAnsi"/>
          <w:sz w:val="24"/>
          <w:szCs w:val="24"/>
        </w:rPr>
        <w:sectPr w:rsidR="007E5A13" w:rsidRPr="00A73000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6AC17E74" w14:textId="586AD4B4" w:rsidR="007E5A13" w:rsidRPr="00A73000" w:rsidRDefault="007E2715" w:rsidP="0067047E">
      <w:pPr>
        <w:spacing w:before="100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Boxing NS President</w:t>
      </w:r>
    </w:p>
    <w:p w14:paraId="1C1D10AB" w14:textId="18C89097" w:rsidR="007E5A13" w:rsidRPr="00A73000" w:rsidRDefault="007E2715" w:rsidP="0067047E">
      <w:pPr>
        <w:rPr>
          <w:rFonts w:asciiTheme="minorHAnsi" w:hAnsiTheme="minorHAnsi" w:cstheme="minorHAnsi"/>
          <w:b/>
          <w:sz w:val="24"/>
          <w:szCs w:val="24"/>
        </w:rPr>
      </w:pPr>
      <w:r w:rsidRPr="00A73000">
        <w:rPr>
          <w:rFonts w:asciiTheme="minorHAnsi" w:hAnsiTheme="minorHAnsi" w:cstheme="minorHAnsi"/>
          <w:b/>
          <w:sz w:val="24"/>
          <w:szCs w:val="24"/>
        </w:rPr>
        <w:t>Kyle Clarke</w:t>
      </w:r>
    </w:p>
    <w:p w14:paraId="22153282" w14:textId="77777777" w:rsidR="007E2715" w:rsidRPr="00A73000" w:rsidRDefault="007E2715" w:rsidP="0067047E">
      <w:pPr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kyleclarke69@hotmail.com</w:t>
      </w:r>
    </w:p>
    <w:p w14:paraId="3390581D" w14:textId="66072AF3" w:rsidR="007E5A13" w:rsidRPr="00A73000" w:rsidRDefault="007E2715" w:rsidP="0067047E">
      <w:pPr>
        <w:spacing w:before="100"/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br w:type="column"/>
      </w:r>
      <w:r w:rsidRPr="00A73000">
        <w:rPr>
          <w:rFonts w:asciiTheme="minorHAnsi" w:hAnsiTheme="minorHAnsi" w:cstheme="minorHAnsi"/>
          <w:sz w:val="24"/>
          <w:szCs w:val="24"/>
        </w:rPr>
        <w:t>Boxing NS Coordinator</w:t>
      </w:r>
    </w:p>
    <w:p w14:paraId="439127E7" w14:textId="3B0C6D3D" w:rsidR="007E5A13" w:rsidRPr="00A73000" w:rsidRDefault="00F51129" w:rsidP="0067047E">
      <w:pPr>
        <w:rPr>
          <w:rFonts w:asciiTheme="minorHAnsi" w:hAnsiTheme="minorHAnsi" w:cstheme="minorHAnsi"/>
          <w:b/>
          <w:sz w:val="24"/>
          <w:szCs w:val="24"/>
        </w:rPr>
      </w:pPr>
      <w:r w:rsidRPr="00A73000">
        <w:rPr>
          <w:rFonts w:asciiTheme="minorHAnsi" w:hAnsiTheme="minorHAnsi" w:cstheme="minorHAnsi"/>
          <w:b/>
          <w:sz w:val="24"/>
          <w:szCs w:val="24"/>
        </w:rPr>
        <w:t>Aidan Devine</w:t>
      </w:r>
    </w:p>
    <w:p w14:paraId="32B49AD1" w14:textId="48B57055" w:rsidR="007E5A13" w:rsidRPr="00A73000" w:rsidRDefault="007E2715" w:rsidP="0067047E">
      <w:pPr>
        <w:rPr>
          <w:rFonts w:asciiTheme="minorHAnsi" w:hAnsiTheme="minorHAnsi" w:cstheme="minorHAnsi"/>
          <w:sz w:val="24"/>
          <w:szCs w:val="24"/>
        </w:rPr>
      </w:pPr>
      <w:r w:rsidRPr="00A73000">
        <w:rPr>
          <w:rFonts w:asciiTheme="minorHAnsi" w:hAnsiTheme="minorHAnsi" w:cstheme="minorHAnsi"/>
          <w:sz w:val="24"/>
          <w:szCs w:val="24"/>
        </w:rPr>
        <w:t>902-425-5450 ex. 3</w:t>
      </w:r>
      <w:r w:rsidR="00F51129" w:rsidRPr="00A73000">
        <w:rPr>
          <w:rFonts w:asciiTheme="minorHAnsi" w:hAnsiTheme="minorHAnsi" w:cstheme="minorHAnsi"/>
          <w:sz w:val="24"/>
          <w:szCs w:val="24"/>
        </w:rPr>
        <w:t>71</w:t>
      </w:r>
    </w:p>
    <w:p w14:paraId="55A40BDB" w14:textId="61DAED6D" w:rsidR="007E5A13" w:rsidRPr="007E2715" w:rsidRDefault="00F51129" w:rsidP="0067047E">
      <w:r w:rsidRPr="00A73000">
        <w:rPr>
          <w:rFonts w:asciiTheme="minorHAnsi" w:hAnsiTheme="minorHAnsi" w:cstheme="minorHAnsi"/>
          <w:sz w:val="24"/>
          <w:szCs w:val="24"/>
        </w:rPr>
        <w:t>adevine</w:t>
      </w:r>
      <w:r w:rsidR="007E2715" w:rsidRPr="00A73000">
        <w:rPr>
          <w:rFonts w:asciiTheme="minorHAnsi" w:hAnsiTheme="minorHAnsi" w:cstheme="minorHAnsi"/>
          <w:sz w:val="24"/>
          <w:szCs w:val="24"/>
        </w:rPr>
        <w:t>@sportnovascoti</w:t>
      </w:r>
      <w:r w:rsidR="007E2715" w:rsidRPr="007E2715">
        <w:t>a.ca</w:t>
      </w:r>
    </w:p>
    <w:sectPr w:rsidR="007E5A13" w:rsidRPr="007E2715">
      <w:type w:val="continuous"/>
      <w:pgSz w:w="12240" w:h="15840"/>
      <w:pgMar w:top="1360" w:right="1320" w:bottom="280" w:left="1340" w:header="720" w:footer="720" w:gutter="0"/>
      <w:cols w:num="3" w:space="720" w:equalWidth="0">
        <w:col w:w="3003" w:space="112"/>
        <w:col w:w="2881" w:space="235"/>
        <w:col w:w="334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7Y0NrGwMDS0NDBU0lEKTi0uzszPAykwrAUAzkaoEiwAAAA="/>
  </w:docVars>
  <w:rsids>
    <w:rsidRoot w:val="007E5A13"/>
    <w:rsid w:val="00252092"/>
    <w:rsid w:val="00601DC9"/>
    <w:rsid w:val="0067047E"/>
    <w:rsid w:val="00696692"/>
    <w:rsid w:val="007E2715"/>
    <w:rsid w:val="007E5A13"/>
    <w:rsid w:val="00991EAA"/>
    <w:rsid w:val="009F18F7"/>
    <w:rsid w:val="00A73000"/>
    <w:rsid w:val="00AD2D4B"/>
    <w:rsid w:val="00D35991"/>
    <w:rsid w:val="00DE2927"/>
    <w:rsid w:val="00F51129"/>
    <w:rsid w:val="00FE3B8A"/>
    <w:rsid w:val="00FF5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033568"/>
  <w15:docId w15:val="{0290F084-294E-4137-8825-15D189A0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pPr>
      <w:spacing w:line="390" w:lineRule="exact"/>
      <w:ind w:left="109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"/>
    <w:qFormat/>
    <w:pPr>
      <w:spacing w:before="4"/>
    </w:pPr>
    <w:rPr>
      <w:rFonts w:ascii="Times New Roman" w:eastAsia="Times New Roman" w:hAnsi="Times New Roman" w:cs="Times New Roman"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E27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1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Robertson</dc:creator>
  <cp:lastModifiedBy>Aidan Devine</cp:lastModifiedBy>
  <cp:revision>17</cp:revision>
  <dcterms:created xsi:type="dcterms:W3CDTF">2021-11-30T17:04:00Z</dcterms:created>
  <dcterms:modified xsi:type="dcterms:W3CDTF">2026-01-3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11-30T00:00:00Z</vt:filetime>
  </property>
  <property fmtid="{D5CDD505-2E9C-101B-9397-08002B2CF9AE}" pid="3" name="GrammarlyDocumentId">
    <vt:lpwstr>17632a2add4f9999d9536268b49b0997f677445108eafd446224e697e586f559</vt:lpwstr>
  </property>
</Properties>
</file>